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iela kovac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i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vac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1 michigan ave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janakovaci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0463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man detch kovac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